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5A010FC3" w:rsidR="0051645F" w:rsidRPr="00987274" w:rsidRDefault="00987274" w:rsidP="0051645F">
      <w:pPr>
        <w:jc w:val="center"/>
        <w:rPr>
          <w:b/>
          <w:bCs/>
          <w:sz w:val="32"/>
          <w:szCs w:val="32"/>
        </w:rPr>
      </w:pPr>
      <w:r w:rsidRPr="00987274">
        <w:rPr>
          <w:b/>
          <w:bCs/>
          <w:sz w:val="32"/>
          <w:szCs w:val="32"/>
        </w:rPr>
        <w:t>(</w:t>
      </w:r>
      <w:r w:rsidR="0003521B">
        <w:rPr>
          <w:b/>
          <w:bCs/>
          <w:sz w:val="32"/>
          <w:szCs w:val="32"/>
        </w:rPr>
        <w:t>Colorado</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E507B5F" w:rsidR="00723DEF" w:rsidRDefault="0003521B" w:rsidP="0051645F">
            <w:r>
              <w:t>Colorado</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3521B"/>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